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0B8EB" w14:textId="77777777" w:rsidR="004F248D" w:rsidRDefault="004F248D" w:rsidP="004F248D">
      <w:r>
        <w:t>##########################################################</w:t>
      </w:r>
    </w:p>
    <w:p w14:paraId="2A72E46B" w14:textId="4FE91C4B" w:rsidR="004F248D" w:rsidRDefault="004F248D" w:rsidP="004F248D">
      <w:r>
        <w:t xml:space="preserve"># </w:t>
      </w:r>
      <w:bookmarkStart w:id="0" w:name="_Hlk126793191"/>
      <w:r w:rsidR="004B1AE1">
        <w:t>FMCW</w:t>
      </w:r>
      <w:r>
        <w:t xml:space="preserve"> LiDAR system </w:t>
      </w:r>
      <w:r w:rsidR="004B1AE1">
        <w:t>RF chirp and carrier modulation</w:t>
      </w:r>
      <w:r>
        <w:t xml:space="preserve"> </w:t>
      </w:r>
      <w:bookmarkEnd w:id="0"/>
    </w:p>
    <w:p w14:paraId="14B19692" w14:textId="08DBB4E3" w:rsidR="004F248D" w:rsidRDefault="004F248D" w:rsidP="004F248D">
      <w:r>
        <w:t xml:space="preserve"># </w:t>
      </w:r>
      <w:r w:rsidR="00CD702D">
        <w:t>Written</w:t>
      </w:r>
      <w:r>
        <w:t xml:space="preserve"> by Hosna Sultana</w:t>
      </w:r>
    </w:p>
    <w:p w14:paraId="7BEA0D44" w14:textId="3276724B" w:rsidR="004F248D" w:rsidRDefault="004F248D" w:rsidP="004F248D">
      <w:r>
        <w:t xml:space="preserve"># v1: </w:t>
      </w:r>
      <w:r w:rsidR="004B1AE1">
        <w:t>July</w:t>
      </w:r>
      <w:r>
        <w:t xml:space="preserve"> 20</w:t>
      </w:r>
      <w:r w:rsidR="00CD702D">
        <w:t>2</w:t>
      </w:r>
      <w:r w:rsidR="004B1AE1">
        <w:t>2</w:t>
      </w:r>
    </w:p>
    <w:p w14:paraId="2D83962B" w14:textId="330EFF8F" w:rsidR="004F248D" w:rsidRDefault="004F248D" w:rsidP="004F248D">
      <w:r>
        <w:t>##########################################################</w:t>
      </w:r>
    </w:p>
    <w:p w14:paraId="6BECE35D" w14:textId="3B6FBAA8" w:rsidR="00383F64" w:rsidRPr="004F248D" w:rsidRDefault="008368B0" w:rsidP="004F248D">
      <w:r>
        <w:t xml:space="preserve">These MATLAB codes </w:t>
      </w:r>
      <w:r w:rsidR="00F3599E">
        <w:t>were</w:t>
      </w:r>
      <w:r>
        <w:t xml:space="preserve"> created for </w:t>
      </w:r>
      <w:r w:rsidR="00F3599E">
        <w:t xml:space="preserve">the </w:t>
      </w:r>
      <w:r w:rsidR="00F3599E">
        <w:t>FMCW LiDAR system RF chirp and carrier modulation</w:t>
      </w:r>
    </w:p>
    <w:sectPr w:rsidR="00383F64" w:rsidRPr="004F24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NDYxN7I0MzC3NDBR0lEKTi0uzszPAykwrAUApvcbpSwAAAA="/>
  </w:docVars>
  <w:rsids>
    <w:rsidRoot w:val="004F248D"/>
    <w:rsid w:val="00383F64"/>
    <w:rsid w:val="004B1AE1"/>
    <w:rsid w:val="004E0F07"/>
    <w:rsid w:val="004F248D"/>
    <w:rsid w:val="007D59C0"/>
    <w:rsid w:val="007F5095"/>
    <w:rsid w:val="008368B0"/>
    <w:rsid w:val="009212E2"/>
    <w:rsid w:val="00B0547A"/>
    <w:rsid w:val="00BF297D"/>
    <w:rsid w:val="00CD702D"/>
    <w:rsid w:val="00DC3ACC"/>
    <w:rsid w:val="00F35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6CDC47"/>
  <w15:docId w15:val="{BA16E983-7013-4F07-A658-B49F81C38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518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7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4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16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09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172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4" w:space="0" w:color="auto"/>
                            <w:left w:val="single" w:sz="24" w:space="0" w:color="auto"/>
                            <w:bottom w:val="single" w:sz="24" w:space="0" w:color="auto"/>
                            <w:right w:val="single" w:sz="24" w:space="0" w:color="auto"/>
                          </w:divBdr>
                          <w:divsChild>
                            <w:div w:id="668947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6422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63360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5</TotalTime>
  <Pages>1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na Ara Sultana</dc:creator>
  <cp:keywords/>
  <dc:description/>
  <cp:lastModifiedBy>Hosna Ara Sultana</cp:lastModifiedBy>
  <cp:revision>7</cp:revision>
  <dcterms:created xsi:type="dcterms:W3CDTF">2023-02-07T12:00:00Z</dcterms:created>
  <dcterms:modified xsi:type="dcterms:W3CDTF">2023-02-09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80dbf0-1306-4c29-9e81-46763ec571ff</vt:lpwstr>
  </property>
</Properties>
</file>